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1309EA" w14:textId="77777777" w:rsidR="00DF5DC4" w:rsidRPr="00717720" w:rsidRDefault="00DF5DC4" w:rsidP="00DF5DC4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/>
          <w:color w:val="000000"/>
        </w:rPr>
      </w:pPr>
      <w:r w:rsidRPr="00717720">
        <w:rPr>
          <w:rFonts w:asciiTheme="minorHAnsi" w:hAnsiTheme="minorHAnsi"/>
          <w:color w:val="000000"/>
        </w:rPr>
        <w:t>Hello,</w:t>
      </w:r>
    </w:p>
    <w:p w14:paraId="43702090" w14:textId="77777777" w:rsidR="00DF5DC4" w:rsidRPr="00717720" w:rsidRDefault="00DF5DC4" w:rsidP="00DF5DC4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/>
          <w:color w:val="000000"/>
        </w:rPr>
      </w:pPr>
    </w:p>
    <w:p w14:paraId="3F9E03E3" w14:textId="58B8E141" w:rsidR="00DF5DC4" w:rsidRDefault="00DF5DC4" w:rsidP="00DF5DC4">
      <w:pPr>
        <w:pStyle w:val="NormalWeb"/>
        <w:shd w:val="clear" w:color="auto" w:fill="FFFFFF"/>
        <w:spacing w:before="0" w:beforeAutospacing="0" w:after="240" w:afterAutospacing="0"/>
        <w:rPr>
          <w:rFonts w:asciiTheme="minorHAnsi" w:hAnsiTheme="minorHAnsi"/>
          <w:color w:val="000000"/>
        </w:rPr>
      </w:pPr>
      <w:r w:rsidRPr="00717720">
        <w:rPr>
          <w:rFonts w:asciiTheme="minorHAnsi" w:hAnsiTheme="minorHAnsi"/>
          <w:color w:val="000000"/>
        </w:rPr>
        <w:t xml:space="preserve">Thank you for being a part of our study. Your </w:t>
      </w:r>
      <w:r w:rsidR="008E3D32" w:rsidRPr="00717720">
        <w:rPr>
          <w:rFonts w:asciiTheme="minorHAnsi" w:hAnsiTheme="minorHAnsi"/>
          <w:color w:val="000000"/>
        </w:rPr>
        <w:t xml:space="preserve">next </w:t>
      </w:r>
      <w:r w:rsidRPr="00717720">
        <w:rPr>
          <w:rFonts w:asciiTheme="minorHAnsi" w:hAnsiTheme="minorHAnsi"/>
          <w:color w:val="000000"/>
        </w:rPr>
        <w:t>scheduled appointment is:</w:t>
      </w:r>
    </w:p>
    <w:p w14:paraId="47A66174" w14:textId="24763233" w:rsidR="006A48FA" w:rsidRPr="006A48FA" w:rsidRDefault="006A48FA" w:rsidP="00DF5DC4">
      <w:pPr>
        <w:pStyle w:val="NormalWeb"/>
        <w:shd w:val="clear" w:color="auto" w:fill="FFFFFF"/>
        <w:spacing w:before="0" w:beforeAutospacing="0" w:after="240" w:afterAutospacing="0"/>
        <w:rPr>
          <w:rFonts w:asciiTheme="minorHAnsi" w:hAnsiTheme="minorHAnsi"/>
          <w:b/>
          <w:color w:val="000000"/>
        </w:rPr>
      </w:pPr>
      <w:r>
        <w:rPr>
          <w:rFonts w:asciiTheme="minorHAnsi" w:hAnsiTheme="minorHAnsi"/>
          <w:b/>
          <w:color w:val="000000"/>
        </w:rPr>
        <w:t>Day/Date/Time</w:t>
      </w:r>
      <w:bookmarkStart w:id="0" w:name="_GoBack"/>
      <w:bookmarkEnd w:id="0"/>
    </w:p>
    <w:p w14:paraId="1C5C4BFD" w14:textId="0EE8D13C" w:rsidR="00DF5DC4" w:rsidRPr="00717720" w:rsidRDefault="00DF5DC4" w:rsidP="00DF5DC4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/>
          <w:color w:val="000000"/>
        </w:rPr>
      </w:pPr>
      <w:r w:rsidRPr="00717720">
        <w:rPr>
          <w:rFonts w:asciiTheme="minorHAnsi" w:hAnsiTheme="minorHAnsi"/>
          <w:color w:val="000000"/>
        </w:rPr>
        <w:t xml:space="preserve">Our center is located on the UW-Madison campus at </w:t>
      </w:r>
      <w:r w:rsidRPr="00717720">
        <w:rPr>
          <w:rFonts w:asciiTheme="minorHAnsi" w:hAnsiTheme="minorHAnsi"/>
          <w:b/>
          <w:color w:val="000000"/>
        </w:rPr>
        <w:t>1202 W. Johnson Street</w:t>
      </w:r>
      <w:r w:rsidRPr="00717720">
        <w:rPr>
          <w:rFonts w:asciiTheme="minorHAnsi" w:hAnsiTheme="minorHAnsi"/>
          <w:color w:val="000000"/>
        </w:rPr>
        <w:t>. P</w:t>
      </w:r>
      <w:r w:rsidR="00204206" w:rsidRPr="00717720">
        <w:rPr>
          <w:rFonts w:asciiTheme="minorHAnsi" w:hAnsiTheme="minorHAnsi"/>
          <w:color w:val="000000"/>
        </w:rPr>
        <w:t>lease go to the psychology research waiting room on the 1</w:t>
      </w:r>
      <w:r w:rsidR="00204206" w:rsidRPr="00717720">
        <w:rPr>
          <w:rFonts w:asciiTheme="minorHAnsi" w:hAnsiTheme="minorHAnsi"/>
          <w:color w:val="000000"/>
          <w:vertAlign w:val="superscript"/>
        </w:rPr>
        <w:t>st</w:t>
      </w:r>
      <w:r w:rsidR="00204206" w:rsidRPr="00717720">
        <w:rPr>
          <w:rFonts w:asciiTheme="minorHAnsi" w:hAnsiTheme="minorHAnsi"/>
          <w:color w:val="000000"/>
        </w:rPr>
        <w:t xml:space="preserve"> floor, </w:t>
      </w:r>
      <w:r w:rsidR="00204206" w:rsidRPr="00717720">
        <w:rPr>
          <w:rFonts w:asciiTheme="minorHAnsi" w:hAnsiTheme="minorHAnsi"/>
          <w:b/>
          <w:color w:val="000000"/>
        </w:rPr>
        <w:t>room #1</w:t>
      </w:r>
      <w:r w:rsidRPr="00717720">
        <w:rPr>
          <w:rFonts w:asciiTheme="minorHAnsi" w:hAnsiTheme="minorHAnsi"/>
          <w:b/>
          <w:color w:val="000000"/>
        </w:rPr>
        <w:t>51</w:t>
      </w:r>
      <w:r w:rsidRPr="00717720">
        <w:rPr>
          <w:rFonts w:asciiTheme="minorHAnsi" w:hAnsiTheme="minorHAnsi"/>
          <w:color w:val="000000"/>
        </w:rPr>
        <w:t>.</w:t>
      </w:r>
      <w:r w:rsidR="003B41ED" w:rsidRPr="00717720">
        <w:rPr>
          <w:rFonts w:asciiTheme="minorHAnsi" w:hAnsiTheme="minorHAnsi"/>
          <w:color w:val="000000"/>
        </w:rPr>
        <w:t xml:space="preserve"> We will meet you in the </w:t>
      </w:r>
      <w:r w:rsidRPr="00717720">
        <w:rPr>
          <w:rFonts w:asciiTheme="minorHAnsi" w:hAnsiTheme="minorHAnsi"/>
          <w:color w:val="000000"/>
        </w:rPr>
        <w:t>waiting room at your scheduled appointment time. </w:t>
      </w:r>
    </w:p>
    <w:p w14:paraId="7B6D8D10" w14:textId="77777777" w:rsidR="0042553A" w:rsidRDefault="0042553A" w:rsidP="00DF5DC4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/>
          <w:color w:val="000000"/>
        </w:rPr>
      </w:pPr>
    </w:p>
    <w:p w14:paraId="1BDBE4EE" w14:textId="34C988FD" w:rsidR="00DF5DC4" w:rsidRPr="00717720" w:rsidRDefault="00DF5DC4" w:rsidP="00DF5DC4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/>
          <w:color w:val="000000"/>
        </w:rPr>
      </w:pPr>
      <w:r w:rsidRPr="00717720">
        <w:rPr>
          <w:rFonts w:asciiTheme="minorHAnsi" w:hAnsiTheme="minorHAnsi"/>
          <w:color w:val="000000"/>
        </w:rPr>
        <w:t xml:space="preserve">Call us in advance at </w:t>
      </w:r>
      <w:r w:rsidRPr="00717720">
        <w:rPr>
          <w:rFonts w:asciiTheme="minorHAnsi" w:hAnsiTheme="minorHAnsi"/>
          <w:b/>
          <w:color w:val="000000"/>
        </w:rPr>
        <w:t>608-890-4796</w:t>
      </w:r>
      <w:r w:rsidRPr="00717720">
        <w:rPr>
          <w:rFonts w:asciiTheme="minorHAnsi" w:hAnsiTheme="minorHAnsi"/>
          <w:color w:val="000000"/>
        </w:rPr>
        <w:t xml:space="preserve"> if you will be unable to make your scheduled appointment. </w:t>
      </w:r>
    </w:p>
    <w:p w14:paraId="5DEA44E4" w14:textId="77777777" w:rsidR="00DF5DC4" w:rsidRPr="00717720" w:rsidRDefault="00DF5DC4" w:rsidP="00DF5DC4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/>
          <w:color w:val="000000"/>
        </w:rPr>
      </w:pPr>
    </w:p>
    <w:p w14:paraId="7F61D523" w14:textId="77777777" w:rsidR="00DF5DC4" w:rsidRPr="00717720" w:rsidRDefault="00DF5DC4" w:rsidP="00DF5DC4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/>
          <w:color w:val="000000"/>
        </w:rPr>
      </w:pPr>
      <w:r w:rsidRPr="00717720">
        <w:rPr>
          <w:rFonts w:asciiTheme="minorHAnsi" w:hAnsiTheme="minorHAnsi"/>
          <w:color w:val="000000"/>
        </w:rPr>
        <w:t>Thank you for your time. We look forward to seeing you again. </w:t>
      </w:r>
    </w:p>
    <w:p w14:paraId="673A98A6" w14:textId="77777777" w:rsidR="00854C6E" w:rsidRPr="00717720" w:rsidRDefault="00854C6E" w:rsidP="00854C6E">
      <w:pPr>
        <w:pStyle w:val="NormalWeb"/>
        <w:spacing w:before="0" w:beforeAutospacing="0" w:after="0" w:afterAutospacing="0"/>
        <w:rPr>
          <w:rFonts w:asciiTheme="minorHAnsi" w:hAnsiTheme="minorHAnsi"/>
        </w:rPr>
      </w:pPr>
    </w:p>
    <w:p w14:paraId="4DFEF8BD" w14:textId="77777777" w:rsidR="00854C6E" w:rsidRPr="00717720" w:rsidRDefault="00854C6E" w:rsidP="00854C6E">
      <w:pPr>
        <w:pStyle w:val="NormalWeb"/>
        <w:spacing w:before="0" w:beforeAutospacing="0" w:after="0" w:afterAutospacing="0"/>
        <w:rPr>
          <w:rFonts w:asciiTheme="minorHAnsi" w:hAnsiTheme="minorHAnsi"/>
        </w:rPr>
      </w:pPr>
    </w:p>
    <w:p w14:paraId="49993BBB" w14:textId="77777777" w:rsidR="00854C6E" w:rsidRPr="00717720" w:rsidRDefault="00DF5DC4" w:rsidP="00854C6E">
      <w:pPr>
        <w:pStyle w:val="NormalWeb"/>
        <w:spacing w:before="0" w:beforeAutospacing="0" w:after="0" w:afterAutospacing="0"/>
        <w:rPr>
          <w:rFonts w:asciiTheme="minorHAnsi" w:hAnsiTheme="minorHAnsi"/>
        </w:rPr>
      </w:pPr>
      <w:r w:rsidRPr="00717720">
        <w:rPr>
          <w:rFonts w:asciiTheme="minorHAnsi" w:hAnsiTheme="minorHAnsi"/>
        </w:rPr>
        <w:t>Best</w:t>
      </w:r>
      <w:r w:rsidR="00854C6E" w:rsidRPr="00717720">
        <w:rPr>
          <w:rFonts w:asciiTheme="minorHAnsi" w:hAnsiTheme="minorHAnsi"/>
        </w:rPr>
        <w:t>,</w:t>
      </w:r>
    </w:p>
    <w:p w14:paraId="27C03070" w14:textId="77777777" w:rsidR="00360FB3" w:rsidRDefault="00360FB3">
      <w:pPr>
        <w:rPr>
          <w:rFonts w:cs="Times New Roman"/>
          <w:sz w:val="24"/>
          <w:szCs w:val="24"/>
        </w:rPr>
      </w:pPr>
    </w:p>
    <w:p w14:paraId="201573C5" w14:textId="3FB1394C" w:rsidR="00717720" w:rsidRPr="00717720" w:rsidRDefault="00717720">
      <w:pPr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Mobile Health Study Team</w:t>
      </w:r>
    </w:p>
    <w:sectPr w:rsidR="00717720" w:rsidRPr="0071772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US" w:vendorID="64" w:dllVersion="6" w:nlCheck="1" w:checkStyle="0"/>
  <w:activeWritingStyle w:appName="MSWord" w:lang="en-US" w:vendorID="64" w:dllVersion="0" w:nlCheck="1" w:checkStyle="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zMDQ0N7Y0MDa1NLNU0lEKTi0uzszPAykwrAUA0reFMiwAAAA="/>
  </w:docVars>
  <w:rsids>
    <w:rsidRoot w:val="00854C6E"/>
    <w:rsid w:val="00204206"/>
    <w:rsid w:val="00360FB3"/>
    <w:rsid w:val="003B41ED"/>
    <w:rsid w:val="0042553A"/>
    <w:rsid w:val="006A48FA"/>
    <w:rsid w:val="00717720"/>
    <w:rsid w:val="00746B94"/>
    <w:rsid w:val="00854C6E"/>
    <w:rsid w:val="008A69B2"/>
    <w:rsid w:val="008E3D32"/>
    <w:rsid w:val="00AF556A"/>
    <w:rsid w:val="00C3418E"/>
    <w:rsid w:val="00CB2289"/>
    <w:rsid w:val="00DF5D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32FA26"/>
  <w15:docId w15:val="{185FABB4-2216-44FC-A33D-6856AD5648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54C6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6230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9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86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923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77</Words>
  <Characters>44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sonhurwi</dc:creator>
  <cp:keywords/>
  <dc:description/>
  <cp:lastModifiedBy>Jill Nagler</cp:lastModifiedBy>
  <cp:revision>9</cp:revision>
  <dcterms:created xsi:type="dcterms:W3CDTF">2018-04-12T19:31:00Z</dcterms:created>
  <dcterms:modified xsi:type="dcterms:W3CDTF">2019-05-07T14:29:00Z</dcterms:modified>
</cp:coreProperties>
</file>